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Dietitian Internship Position</w:t>
      </w:r>
    </w:p>
    <w:bookmarkEnd w:id="20"/>
    <w:p>
      <w:pPr>
        <w:pStyle w:val="BodyText"/>
      </w:pPr>
      <w:r>
        <w:t xml:space="preserve">Nguyen Thi Mai Anh</w:t>
      </w:r>
    </w:p>
    <w:p>
      <w:pPr>
        <w:pStyle w:val="BodyText"/>
      </w:pPr>
      <w:r>
        <w:t xml:space="preserve">27/15 Le Van Luong Street, District 7, Ho Chi Minh City, Vietnam</w:t>
      </w:r>
    </w:p>
    <w:p>
      <w:pPr>
        <w:pStyle w:val="BodyText"/>
      </w:pPr>
      <w:r>
        <w:t xml:space="preserve">Email: maianh.nutrition@outlook.com | Phone: +84 909 876 543</w:t>
      </w:r>
    </w:p>
    <w:p>
      <w:pPr>
        <w:pStyle w:val="BodyText"/>
      </w:pPr>
      <w:r>
        <w:t xml:space="preserve">Dr. Pham Van Thanh</w:t>
      </w:r>
    </w:p>
    <w:p>
      <w:pPr>
        <w:pStyle w:val="BodyText"/>
      </w:pPr>
      <w:r>
        <w:t xml:space="preserve">Head of Nutrition Department</w:t>
      </w:r>
    </w:p>
    <w:p>
      <w:pPr>
        <w:pStyle w:val="BodyText"/>
      </w:pPr>
      <w:r>
        <w:t xml:space="preserve">Nam My Hospital &amp; Wellness Center</w:t>
      </w:r>
    </w:p>
    <w:p>
      <w:pPr>
        <w:pStyle w:val="BodyText"/>
      </w:pPr>
      <w:r>
        <w:t xml:space="preserve">45 Tran Binh Trong Street, District 1, Ho Chi Minh City, Vietnam</w:t>
      </w:r>
    </w:p>
    <w:p>
      <w:pPr>
        <w:pStyle w:val="BodyText"/>
      </w:pPr>
      <w:r>
        <w:t xml:space="preserve">Date: October 26, 2023</w:t>
      </w:r>
    </w:p>
    <w:bookmarkStart w:id="21" w:name="Xa94afde17e9272276705012a8b0db4f5b12acfd"/>
    <w:p>
      <w:pPr>
        <w:pStyle w:val="Heading2"/>
      </w:pPr>
      <w:r>
        <w:t xml:space="preserve">Subject: Application for Dietitian Internship Position at Nam My Hospital &amp; Wellness Center</w:t>
      </w:r>
    </w:p>
    <w:bookmarkEnd w:id="21"/>
    <w:p>
      <w:pPr>
        <w:pStyle w:val="FirstParagraph"/>
      </w:pPr>
      <w:r>
        <w:t xml:space="preserve">Dear Dr. Pham Van Thanh,</w:t>
      </w:r>
    </w:p>
    <w:p>
      <w:pPr>
        <w:pStyle w:val="BodyText"/>
      </w:pPr>
      <w:r>
        <w:t xml:space="preserve">I am writing to express my profound enthusiasm for the Dietitian Internship position at Nam My Hospital &amp; Wellness Center in Vietnam Ho Chi Minh City, as advertised on your hospital’s career portal. As a final-year Nutrition Science student at Ho Chi Minh City University of Medicine and Pharmacy with a specialization in Clinical Nutrition, I have meticulously prepared myself to contribute meaningfully to your esteemed institution’s mission of advancing community health through evidence-based dietary interventions. This</w:t>
      </w:r>
      <w:r>
        <w:t xml:space="preserve"> </w:t>
      </w:r>
      <w:r>
        <w:rPr>
          <w:bCs/>
          <w:b/>
        </w:rPr>
        <w:t xml:space="preserve">Internship Application Letter</w:t>
      </w:r>
      <w:r>
        <w:t xml:space="preserve"> </w:t>
      </w:r>
      <w:r>
        <w:t xml:space="preserve">represents my earnest commitment to launching a professional career as a</w:t>
      </w:r>
      <w:r>
        <w:t xml:space="preserve"> </w:t>
      </w:r>
      <w:r>
        <w:rPr>
          <w:bCs/>
          <w:b/>
        </w:rPr>
        <w:t xml:space="preserve">Dietitian</w:t>
      </w:r>
      <w:r>
        <w:t xml:space="preserve"> </w:t>
      </w:r>
      <w:r>
        <w:t xml:space="preserve">within the dynamic healthcare landscape of Vietnam Ho Chi Minh City.</w:t>
      </w:r>
    </w:p>
    <w:p>
      <w:pPr>
        <w:pStyle w:val="BodyText"/>
      </w:pPr>
      <w:r>
        <w:t xml:space="preserve">The nutritional challenges facing urban populations in Vietnam Ho Chi Minh City demand specialized attention, and I am deeply motivated to apply my academic training to address these critical public health issues. With over 80% of Vietnamese adults now experiencing diet-related non-communicable diseases according to the Ministry of Health’s 2023 report, your hospital’s pioneering work in developing culturally responsive dietary programs for diabetic and cardiovascular patients aligns perfectly with my professional aspirations. I have closely followed Nam My Hospital's community initiatives like "Healthy Streets Project" that has reduced hypertension rates by 18% in District 3 through neighborhood nutrition workshops – an approach I am eager to support as a Dietitian intern.</w:t>
      </w:r>
    </w:p>
    <w:p>
      <w:pPr>
        <w:pStyle w:val="BodyText"/>
      </w:pPr>
      <w:r>
        <w:t xml:space="preserve">My academic journey has equipped me with both theoretical knowledge and practical skills essential for this role. During my coursework at HCMC University of Medicine and Pharmacy, I completed specialized modules including Advanced Clinical Nutrition, Community Nutrition in Southeast Asia, and Medical Foods Management. In my capstone project titled "Nutritional Intervention Strategies for Urban Youth Obesity in Vietnam Ho Chi Minh City," I collaborated with Saigon Children's Hospital to design a 12-week dietary program that improved BMI metrics for 47 adolescents through culturally appropriate meal planning. This project required me to develop bilingual (Vietnamese-English) educational materials and conduct community needs assessments in District 5’s densely populated urban villages – experiences directly transferable to your hospital's outreach programs.</w:t>
      </w:r>
    </w:p>
    <w:p>
      <w:pPr>
        <w:pStyle w:val="BodyText"/>
      </w:pPr>
      <w:r>
        <w:t xml:space="preserve">Professionally, I have gained hands-on experience through my role as a Nutrition Assistant at Saigon Wellness Clinic since January 2023. In this position, I supported senior Dietitians in creating personalized meal plans for 15+ patients weekly while managing dietary databases using MyPyramid software. Notably, I spearheaded a pilot program introducing Vietnamese herbal ingredient substitutions (like lotus leaf for sugar reduction) that increased patient adherence rates by 32%. This initiative directly addressed the cultural barrier of Western dietary recommendations often failing to resonate with local palates – a challenge I understand intimately through my upbringing in a traditional Vietnamese household where rice and fish sauce define daily meals. My fluency in Vietnamese, English, and basic Khmer (essential for serving Cambodia's refugee communities near HCMC) allows me to bridge communication gaps that frequently hinder effective nutrition counseling.</w:t>
      </w:r>
    </w:p>
    <w:p>
      <w:pPr>
        <w:pStyle w:val="BodyText"/>
      </w:pPr>
      <w:r>
        <w:t xml:space="preserve">What particularly excites me about this internship opportunity at Nam My Hospital is your institution’s commitment to integrating traditional Vietnamese dietary wisdom with modern clinical practices. In my research on "Ethnopharmacology of Common Vietnamese Foods in Diabetes Management," I documented how fermented fish sauce (nước mắm) and bitter melon (khổ qua) – staples in our cuisine – possess scientifically validated anti-glycemic properties. I am eager to contribute this perspective while learning from your team’s expertise in developing hospital-wide nutrition protocols that respect cultural context. The recent launch of your "Sustainable Eating Program" for hospital staff, which reduced food waste by 25% through portion-controlled Vietnamese cuisine, exemplifies the innovative thinking I wish to emulate during my</w:t>
      </w:r>
      <w:r>
        <w:t xml:space="preserve"> </w:t>
      </w:r>
      <w:r>
        <w:rPr>
          <w:bCs/>
          <w:b/>
        </w:rPr>
        <w:t xml:space="preserve">Internship Application Letter</w:t>
      </w:r>
      <w:r>
        <w:t xml:space="preserve"> </w:t>
      </w:r>
      <w:r>
        <w:t xml:space="preserve">period.</w:t>
      </w:r>
    </w:p>
    <w:p>
      <w:pPr>
        <w:pStyle w:val="BodyText"/>
      </w:pPr>
      <w:r>
        <w:t xml:space="preserve">Moving to Vietnam Ho Chi Minh City has been a lifelong aspiration. Having grown up in Hanoi’s rural outskirts before relocating to the city for university, I understand both urbanization pressures and community health needs firsthand. Unlike many international interns, I possess deep familiarity with local food markets (like Ben Thanh), traditional dietary practices, and socioeconomic factors influencing nutrition choices – such as how rising costs of fresh produce impact low-income families in District 4. This contextual awareness ensures my interventions will be practical and sustainable within the HCMC ecosystem, not just theoretically sound.</w:t>
      </w:r>
    </w:p>
    <w:p>
      <w:pPr>
        <w:pStyle w:val="BodyText"/>
      </w:pPr>
      <w:r>
        <w:t xml:space="preserve">I am particularly drawn to your hospital’s partnership with local schools for "Nutrition Education in Schools" program, which I believe presents an ideal opportunity to apply my skills during the internship. My experience developing interactive nutrition modules for middle school students (including a cooking demo using local ingredients at Nguyen Hue High School) has given me confidence in engaging young audiences – a skill directly applicable to your school outreach efforts. Additionally, I have completed certifications in Food Safety Management (FSA Vietnam) and Medical Nutrition Therapy for Diabetes from the Vietnamese Dietetic Association, ensuring my compliance with all regulatory standards.</w:t>
      </w:r>
    </w:p>
    <w:p>
      <w:pPr>
        <w:pStyle w:val="BodyText"/>
      </w:pPr>
      <w:r>
        <w:t xml:space="preserve">My resume provides further detail on my academic achievements and professional experiences. I would welcome the opportunity to discuss how my skills in dietary assessment, meal planning for diverse populations, and community engagement can support Nam My Hospital’s vision. As a dedicated future</w:t>
      </w:r>
      <w:r>
        <w:t xml:space="preserve"> </w:t>
      </w:r>
      <w:r>
        <w:rPr>
          <w:bCs/>
          <w:b/>
        </w:rPr>
        <w:t xml:space="preserve">Dietitian</w:t>
      </w:r>
      <w:r>
        <w:t xml:space="preserve">, I am eager to learn from your clinical team while contributing fresh perspectives that honor Vietnamese culinary heritage. With Vietnam Ho Chi Minh City rapidly evolving as a Southeast Asian health tourism hub, I believe my proactive approach to merging traditional knowledge with modern nutrition science will bring unique value during this internship.</w:t>
      </w:r>
    </w:p>
    <w:p>
      <w:pPr>
        <w:pStyle w:val="BodyText"/>
      </w:pPr>
      <w:r>
        <w:t xml:space="preserve">Thank you for considering my application. I have attached my resume, academic transcripts, and certification documents for your review. I am available for an interview at your earliest convenience and can be reached by phone or email within 24 hours. I look forward to discussing how my passion for community nutrition aligns with Nam My Hospital’s mission to transform health outcomes across Vietnam Ho Chi Minh City.</w:t>
      </w:r>
    </w:p>
    <w:p>
      <w:pPr>
        <w:pStyle w:val="BodyText"/>
      </w:pPr>
      <w:r>
        <w:t xml:space="preserve">Sincerely,</w:t>
      </w:r>
    </w:p>
    <w:p>
      <w:pPr>
        <w:pStyle w:val="BodyText"/>
      </w:pPr>
      <w:r>
        <w:t xml:space="preserve">Nguyen Thi Mai Anh</w:t>
      </w:r>
    </w:p>
    <w:p>
      <w:pPr>
        <w:pStyle w:val="BodyText"/>
      </w:pPr>
      <w:r>
        <w:t xml:space="preserve">Word Count: 85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etitian Position</dc:title>
  <dc:creator/>
  <dc:language>en</dc:language>
  <cp:keywords/>
  <dcterms:created xsi:type="dcterms:W3CDTF">2026-07-24T00:27:17Z</dcterms:created>
  <dcterms:modified xsi:type="dcterms:W3CDTF">2026-07-24T00:27:17Z</dcterms:modified>
</cp:coreProperties>
</file>

<file path=docProps/custom.xml><?xml version="1.0" encoding="utf-8"?>
<Properties xmlns="http://schemas.openxmlformats.org/officeDocument/2006/custom-properties" xmlns:vt="http://schemas.openxmlformats.org/officeDocument/2006/docPropsVTypes"/>
</file>